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63291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332EDF2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834E75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09ACEB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DF9167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77E0118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6A0E0FC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3880697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315AACB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7EA16C1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11BD306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21F6F58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1A3502A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7EB44BC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65CC4CE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69AF804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0CD80FE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57E63BE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693D3F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038AC62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93A282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72275D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00FC30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47BA8C8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AAF24B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0C1F4C8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27C6BF2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0EA080FB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3E80E50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71DF91E3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28ECA8D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A158E2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7FA5BE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6AA4BDE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4D1632F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67AE04B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9F802A1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5A8990A9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6A7F89BF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39D442DF" w14:textId="6714FB42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6227A6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1F1640BA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33BDDFA3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6392F4F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AD89AEE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2BC5CE6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1F44C57D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C590F6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6FB07E5D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0ECAC78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72A16D01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35DFB16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61A5A7F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2B28952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4EEDDEE4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168CAAB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2D7F13AA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7F22360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5E7F7924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5B5748B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3E8EAC17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026CCCFE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2300EF9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75F31F2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0AFE588F" w14:textId="2AF80F0F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ay, month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yearly reports</w:t>
      </w:r>
    </w:p>
    <w:p w14:paraId="5A982D8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Service wise </w:t>
      </w:r>
      <w:proofErr w:type="gramStart"/>
      <w:r w:rsidRPr="00C373C2">
        <w:rPr>
          <w:rFonts w:eastAsia="Times New Roman"/>
          <w:sz w:val="24"/>
          <w:szCs w:val="24"/>
        </w:rPr>
        <w:t>report(</w:t>
      </w:r>
      <w:proofErr w:type="gramEnd"/>
      <w:r w:rsidRPr="00C373C2">
        <w:rPr>
          <w:rFonts w:eastAsia="Times New Roman"/>
          <w:sz w:val="24"/>
          <w:szCs w:val="24"/>
        </w:rPr>
        <w:t>only loans, only new account, fixed deposits)</w:t>
      </w:r>
    </w:p>
    <w:p w14:paraId="1B16999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4D0FD727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73BDD911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553D6293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2EFB95EB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04B31D29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667257A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4B989BF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38A55DA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3B07A01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E95A84A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E65E41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65ED2671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55E8AB3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59FC777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457F724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454F3501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AB137D7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4BB7E9B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698E6E5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182CF84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103D4D0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1AC0D6D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72FED304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34F22349" w14:textId="09668480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6227A6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4840717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6B4E138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D4F594A" w14:textId="64C533F5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5821377C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0D5A747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623248E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E2399B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76CBD19F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435B50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1B6F89F8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10CA53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7D2A282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555475AE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24336F8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644B37C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34A8D3E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4BD5CDE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44935B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79D9D2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24A35A9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29D7B9F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5404E68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5B0DC28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39ECB94B" w14:textId="7C671EBC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0) Roles and Respo</w:t>
      </w:r>
      <w:r w:rsidR="006227A6">
        <w:rPr>
          <w:rFonts w:eastAsia="Times New Roman"/>
          <w:b/>
          <w:sz w:val="24"/>
          <w:szCs w:val="24"/>
        </w:rPr>
        <w:t>n</w:t>
      </w:r>
      <w:r w:rsidRPr="00C373C2">
        <w:rPr>
          <w:rFonts w:eastAsia="Times New Roman"/>
          <w:b/>
          <w:sz w:val="24"/>
          <w:szCs w:val="24"/>
        </w:rPr>
        <w:t>sibilities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7B52539B" w14:textId="77777777" w:rsidTr="00113752">
        <w:tc>
          <w:tcPr>
            <w:tcW w:w="715" w:type="dxa"/>
          </w:tcPr>
          <w:p w14:paraId="498D3C9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4A59B46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E6BE8C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CCE0E0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47FE215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E9F1826" w14:textId="77777777" w:rsidTr="00113752">
        <w:tc>
          <w:tcPr>
            <w:tcW w:w="715" w:type="dxa"/>
          </w:tcPr>
          <w:p w14:paraId="205E60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5FA1B267" w14:textId="69BCC1F5" w:rsidR="002C64D5" w:rsidRPr="00C373C2" w:rsidRDefault="004917D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 NITHIN</w:t>
            </w:r>
          </w:p>
        </w:tc>
        <w:tc>
          <w:tcPr>
            <w:tcW w:w="1652" w:type="dxa"/>
          </w:tcPr>
          <w:p w14:paraId="594615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0ADE1CD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59BC79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0B69816" w14:textId="77777777" w:rsidTr="00113752">
        <w:tc>
          <w:tcPr>
            <w:tcW w:w="715" w:type="dxa"/>
          </w:tcPr>
          <w:p w14:paraId="286E3E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285F8B8A" w14:textId="686C94D8" w:rsidR="002C64D5" w:rsidRPr="00C373C2" w:rsidRDefault="004917D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 NITHIN</w:t>
            </w:r>
          </w:p>
        </w:tc>
        <w:tc>
          <w:tcPr>
            <w:tcW w:w="1652" w:type="dxa"/>
          </w:tcPr>
          <w:p w14:paraId="7478EF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E9AD7D5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7556DF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3910B" w14:textId="77777777" w:rsidTr="00113752">
        <w:tc>
          <w:tcPr>
            <w:tcW w:w="715" w:type="dxa"/>
          </w:tcPr>
          <w:p w14:paraId="17F552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39741931" w14:textId="4D5760E6" w:rsidR="002C64D5" w:rsidRPr="00C373C2" w:rsidRDefault="004917D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 NITHIN</w:t>
            </w:r>
          </w:p>
        </w:tc>
        <w:tc>
          <w:tcPr>
            <w:tcW w:w="1652" w:type="dxa"/>
          </w:tcPr>
          <w:p w14:paraId="35F742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9B71AC0" w14:textId="1B12FF3F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6227A6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308A19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20CDF2E" w14:textId="77777777" w:rsidTr="00113752">
        <w:tc>
          <w:tcPr>
            <w:tcW w:w="715" w:type="dxa"/>
          </w:tcPr>
          <w:p w14:paraId="32B02B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B75A243" w14:textId="5D1D3DBE" w:rsidR="002C64D5" w:rsidRPr="00C373C2" w:rsidRDefault="004917D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 NITHIN</w:t>
            </w:r>
          </w:p>
        </w:tc>
        <w:tc>
          <w:tcPr>
            <w:tcW w:w="1652" w:type="dxa"/>
          </w:tcPr>
          <w:p w14:paraId="5ADEA54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A786752" w14:textId="42D6CB8F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6227A6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682081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7AA4FBD" w14:textId="77777777" w:rsidTr="00113752">
        <w:tc>
          <w:tcPr>
            <w:tcW w:w="715" w:type="dxa"/>
          </w:tcPr>
          <w:p w14:paraId="02DAC5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1DE108A8" w14:textId="3FE712B3" w:rsidR="002C64D5" w:rsidRPr="00C373C2" w:rsidRDefault="004917D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 NITHIN</w:t>
            </w:r>
          </w:p>
        </w:tc>
        <w:tc>
          <w:tcPr>
            <w:tcW w:w="1652" w:type="dxa"/>
          </w:tcPr>
          <w:p w14:paraId="5D15C7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791CDB7" w14:textId="454C053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6227A6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1F8DA2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BC1B5E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16CAAF2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223A617E" w14:textId="77777777" w:rsidTr="00113752">
        <w:tc>
          <w:tcPr>
            <w:tcW w:w="650" w:type="dxa"/>
          </w:tcPr>
          <w:p w14:paraId="50E6F72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47A3986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A1BC64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69321A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57E1D6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F6E3452" w14:textId="77777777" w:rsidTr="00113752">
        <w:tc>
          <w:tcPr>
            <w:tcW w:w="650" w:type="dxa"/>
          </w:tcPr>
          <w:p w14:paraId="34BAE2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0087D7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765965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5EA0623E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49E5C9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60C06B" w14:textId="77777777" w:rsidTr="00113752">
        <w:tc>
          <w:tcPr>
            <w:tcW w:w="650" w:type="dxa"/>
          </w:tcPr>
          <w:p w14:paraId="11D9E4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6F27F9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6B98A6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A2E2B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84126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20DD7E" w14:textId="77777777" w:rsidTr="00113752">
        <w:tc>
          <w:tcPr>
            <w:tcW w:w="650" w:type="dxa"/>
          </w:tcPr>
          <w:p w14:paraId="38C2891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1A11DE0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A7F35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3D2773C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D92A7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BFD7EB9" w14:textId="77777777" w:rsidTr="00113752">
        <w:tc>
          <w:tcPr>
            <w:tcW w:w="650" w:type="dxa"/>
          </w:tcPr>
          <w:p w14:paraId="7DDE17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4C2CAC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8EA89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08BBF6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DF49B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F7D4135" w14:textId="77777777" w:rsidTr="00113752">
        <w:tc>
          <w:tcPr>
            <w:tcW w:w="650" w:type="dxa"/>
          </w:tcPr>
          <w:p w14:paraId="66F34C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EBD89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68482E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341D75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94322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82C3385" w14:textId="77777777" w:rsidTr="00113752">
        <w:tc>
          <w:tcPr>
            <w:tcW w:w="650" w:type="dxa"/>
          </w:tcPr>
          <w:p w14:paraId="133B5F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7D900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AF97F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20A68D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09967B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4B5ED" w14:textId="77777777" w:rsidTr="00113752">
        <w:tc>
          <w:tcPr>
            <w:tcW w:w="650" w:type="dxa"/>
          </w:tcPr>
          <w:p w14:paraId="22C121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632D1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6A8BD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52848C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1FF86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73C97C" w14:textId="77777777" w:rsidTr="00113752">
        <w:tc>
          <w:tcPr>
            <w:tcW w:w="650" w:type="dxa"/>
          </w:tcPr>
          <w:p w14:paraId="4F83E5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11FE52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4AD9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3A692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584D52F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F73BB1" w14:textId="77777777" w:rsidTr="00113752">
        <w:tc>
          <w:tcPr>
            <w:tcW w:w="650" w:type="dxa"/>
          </w:tcPr>
          <w:p w14:paraId="5A055D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1ACEE4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0E23F8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FF49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20A7A8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7C1A64" w14:textId="77777777" w:rsidTr="00113752">
        <w:tc>
          <w:tcPr>
            <w:tcW w:w="650" w:type="dxa"/>
          </w:tcPr>
          <w:p w14:paraId="59B9DA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49F8B6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57D65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16B915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557B41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027291" w14:textId="77777777" w:rsidTr="00113752">
        <w:tc>
          <w:tcPr>
            <w:tcW w:w="650" w:type="dxa"/>
          </w:tcPr>
          <w:p w14:paraId="580D59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1339ED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047E9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1DCAF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1A53DA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2625282" w14:textId="77777777" w:rsidTr="00113752">
        <w:tc>
          <w:tcPr>
            <w:tcW w:w="650" w:type="dxa"/>
          </w:tcPr>
          <w:p w14:paraId="5EF1EE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02599B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2A2BB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780B98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F919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25A262" w14:textId="77777777" w:rsidTr="00113752">
        <w:tc>
          <w:tcPr>
            <w:tcW w:w="650" w:type="dxa"/>
          </w:tcPr>
          <w:p w14:paraId="51041E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261761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A0902E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6C03D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80C765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25DC0E" w14:textId="77777777" w:rsidTr="00113752">
        <w:tc>
          <w:tcPr>
            <w:tcW w:w="650" w:type="dxa"/>
          </w:tcPr>
          <w:p w14:paraId="3BD33F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324555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8E09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A88A4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71B58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9AEFE41" w14:textId="77777777" w:rsidTr="00113752">
        <w:tc>
          <w:tcPr>
            <w:tcW w:w="650" w:type="dxa"/>
          </w:tcPr>
          <w:p w14:paraId="1A7804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9643A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65178E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53BA4F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D7A58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1488C9" w14:textId="77777777" w:rsidTr="00113752">
        <w:tc>
          <w:tcPr>
            <w:tcW w:w="650" w:type="dxa"/>
          </w:tcPr>
          <w:p w14:paraId="595CEE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5D407E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E529D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2788D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5E11C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F155CDE" w14:textId="77777777" w:rsidTr="00113752">
        <w:tc>
          <w:tcPr>
            <w:tcW w:w="650" w:type="dxa"/>
          </w:tcPr>
          <w:p w14:paraId="66D04C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600A2D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017345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E44D8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2248B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044C1B" w14:textId="77777777" w:rsidTr="00113752">
        <w:tc>
          <w:tcPr>
            <w:tcW w:w="650" w:type="dxa"/>
          </w:tcPr>
          <w:p w14:paraId="71989F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072A8A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062143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45219A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533F32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7664CF" w14:textId="77777777" w:rsidTr="00113752">
        <w:tc>
          <w:tcPr>
            <w:tcW w:w="650" w:type="dxa"/>
          </w:tcPr>
          <w:p w14:paraId="30E863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E5042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80819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9C763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142CB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C4BBD7" w14:textId="77777777" w:rsidTr="00113752">
        <w:tc>
          <w:tcPr>
            <w:tcW w:w="650" w:type="dxa"/>
          </w:tcPr>
          <w:p w14:paraId="1B0634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80ED6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C3D9F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32F0E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F3A75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4169F0" w14:textId="77777777" w:rsidTr="00113752">
        <w:tc>
          <w:tcPr>
            <w:tcW w:w="650" w:type="dxa"/>
          </w:tcPr>
          <w:p w14:paraId="066706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39768B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3DC64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90B1FB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ACD62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76BF071" w14:textId="77777777" w:rsidTr="00113752">
        <w:tc>
          <w:tcPr>
            <w:tcW w:w="650" w:type="dxa"/>
          </w:tcPr>
          <w:p w14:paraId="5C89CB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D5545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B54C5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E202E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73B6D08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64C2DCB" w14:textId="77777777" w:rsidTr="00113752">
        <w:tc>
          <w:tcPr>
            <w:tcW w:w="650" w:type="dxa"/>
          </w:tcPr>
          <w:p w14:paraId="12F3E7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320532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0C6F55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262689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proofErr w:type="gramStart"/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F630F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64C6C5" w14:textId="77777777" w:rsidTr="00113752">
        <w:tc>
          <w:tcPr>
            <w:tcW w:w="650" w:type="dxa"/>
          </w:tcPr>
          <w:p w14:paraId="338572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218D3D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428E6A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CA0ED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4CC22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3EE02C" w14:textId="77777777" w:rsidTr="00113752">
        <w:tc>
          <w:tcPr>
            <w:tcW w:w="650" w:type="dxa"/>
          </w:tcPr>
          <w:p w14:paraId="732A6A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D3DEE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BF4C5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42EC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4A8715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62AD305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63EE5B4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4A2FB0F1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22A3EFB5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062FCAA6" w14:textId="1070E7C6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  <w:r w:rsidR="006227A6">
        <w:rPr>
          <w:rFonts w:eastAsia="Times New Roman"/>
          <w:b/>
          <w:sz w:val="24"/>
          <w:szCs w:val="24"/>
        </w:rPr>
        <w:t>:</w:t>
      </w:r>
    </w:p>
    <w:p w14:paraId="727DF840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65A9A70F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387AD55F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5B587F11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D0F9C0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0AE24F4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708253F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7E899C2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003976B1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378B2005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6F5830BD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2552B17B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706F880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01C29EA2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224C6CEB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68FB3276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7CBC777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2FAFD79B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07EF11B4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7986E94C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47B110AE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6ED9B7A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c#,VC</w:t>
      </w:r>
      <w:proofErr w:type="spellEnd"/>
      <w:proofErr w:type="gramEnd"/>
      <w:r w:rsidRPr="00C373C2">
        <w:rPr>
          <w:rFonts w:eastAsia="Times New Roman"/>
          <w:sz w:val="24"/>
          <w:szCs w:val="24"/>
        </w:rPr>
        <w:t>++,ADO)</w:t>
      </w:r>
    </w:p>
    <w:p w14:paraId="316776B5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6941CD1A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1C664600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1A98228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5971552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6BDDB22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330795D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450B809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551F36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13F2C31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333A7B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4FB7020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AD6D1B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0F506B7B" w14:textId="77777777" w:rsidTr="00113752">
        <w:trPr>
          <w:jc w:val="center"/>
        </w:trPr>
        <w:tc>
          <w:tcPr>
            <w:tcW w:w="650" w:type="dxa"/>
          </w:tcPr>
          <w:p w14:paraId="5E38324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2CED644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2A2C97C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0BC7E95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C08E510" w14:textId="77777777" w:rsidTr="00113752">
        <w:trPr>
          <w:jc w:val="center"/>
        </w:trPr>
        <w:tc>
          <w:tcPr>
            <w:tcW w:w="650" w:type="dxa"/>
          </w:tcPr>
          <w:p w14:paraId="1B3807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4F7A29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1C873C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Kareemulla (Test Lead)</w:t>
            </w:r>
          </w:p>
        </w:tc>
        <w:tc>
          <w:tcPr>
            <w:tcW w:w="2288" w:type="dxa"/>
          </w:tcPr>
          <w:p w14:paraId="0B1DA9D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35F035" w14:textId="77777777" w:rsidTr="00113752">
        <w:trPr>
          <w:jc w:val="center"/>
        </w:trPr>
        <w:tc>
          <w:tcPr>
            <w:tcW w:w="650" w:type="dxa"/>
          </w:tcPr>
          <w:p w14:paraId="4C484F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D1A41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359A3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60E3CC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296DB23" w14:textId="77777777" w:rsidTr="00113752">
        <w:trPr>
          <w:jc w:val="center"/>
        </w:trPr>
        <w:tc>
          <w:tcPr>
            <w:tcW w:w="650" w:type="dxa"/>
          </w:tcPr>
          <w:p w14:paraId="164CD9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1D3373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59F50A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2896F7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061A59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2D1B079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0100303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7F464C1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6E25C09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74F19B82" w14:textId="77777777" w:rsidR="00F969D4" w:rsidRDefault="00F969D4"/>
    <w:sectPr w:rsidR="00F969D4" w:rsidSect="00A81B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394901">
    <w:abstractNumId w:val="19"/>
  </w:num>
  <w:num w:numId="2" w16cid:durableId="1159881828">
    <w:abstractNumId w:val="16"/>
  </w:num>
  <w:num w:numId="3" w16cid:durableId="1672679196">
    <w:abstractNumId w:val="1"/>
  </w:num>
  <w:num w:numId="4" w16cid:durableId="1770157455">
    <w:abstractNumId w:val="15"/>
  </w:num>
  <w:num w:numId="5" w16cid:durableId="2041741103">
    <w:abstractNumId w:val="20"/>
  </w:num>
  <w:num w:numId="6" w16cid:durableId="1085615343">
    <w:abstractNumId w:val="12"/>
  </w:num>
  <w:num w:numId="7" w16cid:durableId="1257440668">
    <w:abstractNumId w:val="2"/>
  </w:num>
  <w:num w:numId="8" w16cid:durableId="1605840157">
    <w:abstractNumId w:val="13"/>
  </w:num>
  <w:num w:numId="9" w16cid:durableId="692078054">
    <w:abstractNumId w:val="0"/>
  </w:num>
  <w:num w:numId="10" w16cid:durableId="878392022">
    <w:abstractNumId w:val="11"/>
  </w:num>
  <w:num w:numId="11" w16cid:durableId="184557850">
    <w:abstractNumId w:val="10"/>
  </w:num>
  <w:num w:numId="12" w16cid:durableId="394621812">
    <w:abstractNumId w:val="17"/>
  </w:num>
  <w:num w:numId="13" w16cid:durableId="767510305">
    <w:abstractNumId w:val="9"/>
  </w:num>
  <w:num w:numId="14" w16cid:durableId="616448016">
    <w:abstractNumId w:val="3"/>
  </w:num>
  <w:num w:numId="15" w16cid:durableId="1244298901">
    <w:abstractNumId w:val="8"/>
  </w:num>
  <w:num w:numId="16" w16cid:durableId="1318805714">
    <w:abstractNumId w:val="4"/>
  </w:num>
  <w:num w:numId="17" w16cid:durableId="2021932242">
    <w:abstractNumId w:val="14"/>
  </w:num>
  <w:num w:numId="18" w16cid:durableId="786312080">
    <w:abstractNumId w:val="18"/>
  </w:num>
  <w:num w:numId="19" w16cid:durableId="745493038">
    <w:abstractNumId w:val="7"/>
  </w:num>
  <w:num w:numId="20" w16cid:durableId="1808281220">
    <w:abstractNumId w:val="5"/>
  </w:num>
  <w:num w:numId="21" w16cid:durableId="19111857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4917D9"/>
    <w:rsid w:val="006227A6"/>
    <w:rsid w:val="009060C3"/>
    <w:rsid w:val="00A81B2B"/>
    <w:rsid w:val="00B4060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DED3B"/>
  <w15:docId w15:val="{3B6EDB09-644E-4487-93E9-15B719C97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68</Words>
  <Characters>5518</Characters>
  <Application>Microsoft Office Word</Application>
  <DocSecurity>0</DocSecurity>
  <Lines>45</Lines>
  <Paragraphs>12</Paragraphs>
  <ScaleCrop>false</ScaleCrop>
  <Company>HP</Company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puppala nithin</cp:lastModifiedBy>
  <cp:revision>2</cp:revision>
  <dcterms:created xsi:type="dcterms:W3CDTF">2024-02-08T04:51:00Z</dcterms:created>
  <dcterms:modified xsi:type="dcterms:W3CDTF">2024-02-08T04:51:00Z</dcterms:modified>
</cp:coreProperties>
</file>